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7526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6500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7559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4109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151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87433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85360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7433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6217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41154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35020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9916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5673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09851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2172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3840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Ермолаев Денис Николаевич</dc:creator>
  <dc:language>ru-RU</dc:language>
  <cp:keywords/>
  <dcterms:created xsi:type="dcterms:W3CDTF">2025-06-20T10:33:47Z</dcterms:created>
  <dcterms:modified xsi:type="dcterms:W3CDTF">2025-06-20T1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